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bookmarkStart w:id="0" w:name="ach1"/>
      <w:bookmarkEnd w:id="0"/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Submit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journ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miss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houl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d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irect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editor-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-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hief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: Mladen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adujković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– </w:t>
      </w:r>
      <w:hyperlink r:id="rId5" w:history="1">
        <w:r w:rsidRPr="00ED1992">
          <w:rPr>
            <w:rFonts w:ascii="Tahoma" w:eastAsia="Times New Roman" w:hAnsi="Tahoma" w:cs="Tahoma"/>
            <w:color w:val="F37021"/>
            <w:sz w:val="20"/>
            <w:szCs w:val="20"/>
            <w:lang w:eastAsia="hr-HR"/>
          </w:rPr>
          <w:t>otmcj@grad.hr</w:t>
        </w:r>
      </w:hyperlink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File forma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oul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eferab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Microsoft Word;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owev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.pdf file forma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cceptab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pe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onymous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fere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cknowledg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xper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jec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n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os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ceiv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avourab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commendat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rom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fere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ccept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c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f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uncerta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bou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heth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p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itab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c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Journal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cceptab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mi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ynops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irs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.</w:t>
      </w:r>
    </w:p>
    <w:p w:rsidR="00474A97" w:rsidRPr="00ED1992" w:rsidRDefault="00474A97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proofErr w:type="spellStart"/>
      <w:r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>The</w:t>
      </w:r>
      <w:proofErr w:type="spellEnd"/>
      <w:r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 xml:space="preserve"> OTMC </w:t>
      </w:r>
      <w:proofErr w:type="spellStart"/>
      <w:r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>journal</w:t>
      </w:r>
      <w:bookmarkStart w:id="1" w:name="_GoBack"/>
      <w:bookmarkEnd w:id="1"/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>has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 xml:space="preserve"> no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>article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 xml:space="preserve"> processing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>or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>submission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>charges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18"/>
          <w:szCs w:val="18"/>
          <w:lang w:eastAsia="hr-HR"/>
        </w:rPr>
        <w:t>.</w:t>
      </w:r>
    </w:p>
    <w:p w:rsidR="00ED1992" w:rsidRP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bookmarkStart w:id="2" w:name="ach2"/>
      <w:bookmarkEnd w:id="2"/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Editorial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scop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journ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raw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n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sigh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tribut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rom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orldwid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ourc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ques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ximiz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usefulnes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ade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enc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nefi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i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rganizat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tribut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houl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pecif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actic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mplicat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i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ork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os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volv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rganiz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echnolog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managemen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actic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struc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as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tud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rticl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r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lso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elcom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.</w:t>
      </w:r>
    </w:p>
    <w:p w:rsidR="00ED1992" w:rsidRP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leas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inimiz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troduc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literatur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view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n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istor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rganiz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echnolog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managemen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struc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i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ercep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c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stea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ocu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n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odel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actic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etric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easuremen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ethod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inding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tc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ddress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how to mak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s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ing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appe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.</w:t>
      </w:r>
    </w:p>
    <w:p w:rsidR="00ED1992" w:rsidRP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journ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rticular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terest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lates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search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sul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urther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development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novativ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knowledge-bas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odel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ool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as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e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s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ceptu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ramework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(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lso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ddress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verific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valid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odel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ool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ceptu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ramework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)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eal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th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esen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oblem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rganiz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echnolog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managemen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struc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.</w:t>
      </w:r>
    </w:p>
    <w:p w:rsidR="00ED1992" w:rsidRP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bookmarkStart w:id="3" w:name="ach3"/>
      <w:bookmarkEnd w:id="3"/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reviewing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proces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ach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p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view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dit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f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judg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itab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c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en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wo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fere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ouble-bli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e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view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as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n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feree'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commend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dit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ecid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heth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p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houl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ccept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s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vis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ject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edit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ditori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oar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lso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ccep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eclin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p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as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n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/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w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iscretionar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ow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.</w:t>
      </w:r>
    </w:p>
    <w:p w:rsidR="00ED1992" w:rsidRP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bookmarkStart w:id="4" w:name="ach4"/>
      <w:bookmarkEnd w:id="4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Copyright</w:t>
      </w: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rticl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mitt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journ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houl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riginal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tribut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houl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no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und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sider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th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c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same tim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for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miss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lway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ith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den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ex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us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quot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rk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s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e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s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eferr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arvar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ty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ormatt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mitt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rticl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c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arran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a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ork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no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fringemen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xist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copyrigh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demnif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sh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gains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reach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ch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arrant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as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issemin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nsur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op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olic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use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pe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tribut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com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leg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copyright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sh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r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sponsib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btain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ermiss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produc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copyrigh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teri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rom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th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ourc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edit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make use of software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lagiarism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etec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(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.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hyperlink r:id="rId6" w:tgtFrame="_blank" w:tooltip="iParadigms plagiarism detection software - opens new window" w:history="1">
        <w:proofErr w:type="spellStart"/>
        <w:r w:rsidRPr="00ED1992">
          <w:rPr>
            <w:rFonts w:ascii="Tahoma" w:eastAsia="Times New Roman" w:hAnsi="Tahoma" w:cs="Tahoma"/>
            <w:color w:val="F37021"/>
            <w:sz w:val="20"/>
            <w:szCs w:val="20"/>
            <w:u w:val="single"/>
            <w:lang w:eastAsia="hr-HR"/>
          </w:rPr>
          <w:t>iThenticate</w:t>
        </w:r>
        <w:proofErr w:type="spellEnd"/>
        <w:r w:rsidRPr="00ED1992">
          <w:rPr>
            <w:rFonts w:ascii="Tahoma" w:eastAsia="Times New Roman" w:hAnsi="Tahoma" w:cs="Tahoma"/>
            <w:color w:val="F37021"/>
            <w:sz w:val="20"/>
            <w:szCs w:val="20"/>
            <w:u w:val="single"/>
            <w:lang w:eastAsia="hr-HR"/>
          </w:rPr>
          <w:t xml:space="preserve"> software</w:t>
        </w:r>
      </w:hyperlink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)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heck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riginalit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miss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ceiv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journ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nurtur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a zero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tolerance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policy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on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plagiarism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ho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r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iscover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mitt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lagiarism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ann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rom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mitt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rtic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journ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nex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iv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yea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.</w:t>
      </w:r>
    </w:p>
    <w:p w:rsidR="00ED1992" w:rsidRP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bookmarkStart w:id="5" w:name="ach5"/>
      <w:bookmarkEnd w:id="5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mmar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miss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quirements</w:t>
      </w:r>
      <w:proofErr w:type="spellEnd"/>
    </w:p>
    <w:p w:rsidR="00ED1992" w:rsidRPr="00ED1992" w:rsidRDefault="00ED1992" w:rsidP="00ED1992">
      <w:pPr>
        <w:numPr>
          <w:ilvl w:val="0"/>
          <w:numId w:val="1"/>
        </w:numPr>
        <w:shd w:val="clear" w:color="auto" w:fill="FFFFFF"/>
        <w:spacing w:before="100" w:beforeAutospacing="1" w:after="210" w:line="270" w:lineRule="atLeast"/>
        <w:ind w:left="420" w:right="300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-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il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p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(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leas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mov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'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form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rom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ile)</w:t>
      </w:r>
    </w:p>
    <w:p w:rsidR="00ED1992" w:rsidRPr="00ED1992" w:rsidRDefault="00ED1992" w:rsidP="00ED1992">
      <w:pPr>
        <w:numPr>
          <w:ilvl w:val="0"/>
          <w:numId w:val="1"/>
        </w:numPr>
        <w:shd w:val="clear" w:color="auto" w:fill="FFFFFF"/>
        <w:spacing w:before="100" w:beforeAutospacing="1" w:after="210" w:line="270" w:lineRule="atLeast"/>
        <w:ind w:left="420" w:right="300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lastRenderedPageBreak/>
        <w:t xml:space="preserve">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rief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ofession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iograph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ach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</w:t>
      </w:r>
      <w:proofErr w:type="spellEnd"/>
    </w:p>
    <w:p w:rsidR="00ED1992" w:rsidRPr="00ED1992" w:rsidRDefault="00ED1992" w:rsidP="00ED1992">
      <w:pPr>
        <w:numPr>
          <w:ilvl w:val="0"/>
          <w:numId w:val="1"/>
        </w:numPr>
        <w:shd w:val="clear" w:color="auto" w:fill="FFFFFF"/>
        <w:spacing w:before="100" w:beforeAutospacing="1" w:after="210" w:line="270" w:lineRule="atLeast"/>
        <w:ind w:left="420" w:right="300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igur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hoto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abl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graphic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tc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lectronical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 separate file</w:t>
      </w:r>
    </w:p>
    <w:p w:rsidR="00ED1992" w:rsidRPr="00ED1992" w:rsidRDefault="00ED1992" w:rsidP="00ED1992">
      <w:pPr>
        <w:numPr>
          <w:ilvl w:val="0"/>
          <w:numId w:val="1"/>
        </w:numPr>
        <w:shd w:val="clear" w:color="auto" w:fill="FFFFFF"/>
        <w:spacing w:before="100" w:beforeAutospacing="1" w:after="210" w:line="270" w:lineRule="atLeast"/>
        <w:ind w:left="420" w:right="300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arvar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ty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ferenc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her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ppropriate</w:t>
      </w:r>
      <w:proofErr w:type="spellEnd"/>
    </w:p>
    <w:p w:rsidR="00ED1992" w:rsidRPr="00ED1992" w:rsidRDefault="00ED1992" w:rsidP="00ED1992">
      <w:pPr>
        <w:numPr>
          <w:ilvl w:val="0"/>
          <w:numId w:val="1"/>
        </w:numPr>
        <w:shd w:val="clear" w:color="auto" w:fill="FFFFFF"/>
        <w:spacing w:before="100" w:beforeAutospacing="1" w:after="210" w:line="270" w:lineRule="atLeast"/>
        <w:ind w:left="420" w:right="300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copyrigh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tatemen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(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a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ownload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rom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tmcj.grad.hr)</w:t>
      </w:r>
    </w:p>
    <w:p w:rsidR="00ED1992" w:rsidRP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bookmarkStart w:id="6" w:name="ach7"/>
      <w:bookmarkEnd w:id="6"/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Effective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communic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p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houl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ritte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rrang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ty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a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succinc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easily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follow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ad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houl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areful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guid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rough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p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lway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ink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ho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you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arget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lien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/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ade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re. An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formativ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but short title, 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cis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bstrac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th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keyword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ell-writte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troduc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elp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chiev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r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giv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ew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entenc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bou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ha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you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r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go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rit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bou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a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troduc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lso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r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giv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ew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entenc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bou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inding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ginn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iscuss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imp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languag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shor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entenc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goo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use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eading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elp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mmunicat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form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mor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ffective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.</w:t>
      </w:r>
    </w:p>
    <w:p w:rsidR="00ED1992" w:rsidRP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bookmarkStart w:id="7" w:name="ach8"/>
      <w:bookmarkEnd w:id="7"/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Submissions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Process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</w:t>
      </w: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houl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not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a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oof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r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no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ppli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prior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c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nsur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a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ap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ubmitt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mplet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in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orm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oof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en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rrespond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rrec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ifficult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xpens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volv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k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mendmen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t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oof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tag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k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ssenti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or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epar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i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nuscrip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areful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: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lterat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riginal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ex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r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trong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iscourag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u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im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api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catio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: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help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f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provid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goo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p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follow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bov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struct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tur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i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oof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s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quick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s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ossib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.</w:t>
      </w:r>
    </w:p>
    <w:p w:rsidR="00ED1992" w:rsidRP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bookmarkStart w:id="8" w:name="ach9"/>
      <w:bookmarkEnd w:id="8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Free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article</w:t>
      </w:r>
      <w:proofErr w:type="spellEnd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b/>
          <w:bCs/>
          <w:color w:val="444444"/>
          <w:sz w:val="20"/>
          <w:szCs w:val="20"/>
          <w:lang w:eastAsia="hr-HR"/>
        </w:rPr>
        <w:t>acces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 </w:t>
      </w:r>
      <w:r w:rsidRPr="00ED1992">
        <w:rPr>
          <w:rFonts w:ascii="Tahoma" w:eastAsia="Times New Roman" w:hAnsi="Tahoma" w:cs="Tahoma"/>
          <w:color w:val="444444"/>
          <w:sz w:val="20"/>
          <w:szCs w:val="20"/>
          <w:u w:val="single"/>
          <w:lang w:eastAsia="hr-HR"/>
        </w:rPr>
        <w:t xml:space="preserve"> </w:t>
      </w: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br/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rrespond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uthor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il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ceiv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fre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cces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i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rtic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rough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u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ebsit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(otmcj.grad.hr)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n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mplimentar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p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ssu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ontain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i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rticl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.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print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rticle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blish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i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i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journal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ca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urchas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on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when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oof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are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ceiv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.</w:t>
      </w:r>
    </w:p>
    <w:p w:rsidR="00ED1992" w:rsidRPr="00ED1992" w:rsidRDefault="00ED1992" w:rsidP="00ED1992">
      <w:pPr>
        <w:shd w:val="clear" w:color="auto" w:fill="FFFFFF"/>
        <w:spacing w:before="100" w:beforeAutospacing="1" w:after="210" w:line="270" w:lineRule="atLeast"/>
        <w:rPr>
          <w:rFonts w:ascii="Tahoma" w:eastAsia="Times New Roman" w:hAnsi="Tahoma" w:cs="Tahoma"/>
          <w:color w:val="444444"/>
          <w:sz w:val="20"/>
          <w:szCs w:val="20"/>
          <w:lang w:eastAsia="hr-HR"/>
        </w:rPr>
      </w:pPr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All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question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ris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fter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acceptanc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of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manuscript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especially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thos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relating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proofs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,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shoul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be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</w:t>
      </w:r>
      <w:proofErr w:type="spellStart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directed</w:t>
      </w:r>
      <w:proofErr w:type="spellEnd"/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 xml:space="preserve"> to </w:t>
      </w:r>
      <w:hyperlink r:id="rId7" w:history="1">
        <w:r w:rsidRPr="00ED1992">
          <w:rPr>
            <w:rFonts w:ascii="Tahoma" w:eastAsia="Times New Roman" w:hAnsi="Tahoma" w:cs="Tahoma"/>
            <w:color w:val="F37021"/>
            <w:sz w:val="20"/>
            <w:szCs w:val="20"/>
            <w:u w:val="single"/>
            <w:lang w:eastAsia="hr-HR"/>
          </w:rPr>
          <w:t>otmcj@grad.hr</w:t>
        </w:r>
      </w:hyperlink>
      <w:r w:rsidRPr="00ED1992">
        <w:rPr>
          <w:rFonts w:ascii="Tahoma" w:eastAsia="Times New Roman" w:hAnsi="Tahoma" w:cs="Tahoma"/>
          <w:color w:val="444444"/>
          <w:sz w:val="20"/>
          <w:szCs w:val="20"/>
          <w:lang w:eastAsia="hr-HR"/>
        </w:rPr>
        <w:t>.</w:t>
      </w:r>
    </w:p>
    <w:p w:rsidR="003D538C" w:rsidRDefault="003D538C"/>
    <w:sectPr w:rsidR="003D53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064A59"/>
    <w:multiLevelType w:val="multilevel"/>
    <w:tmpl w:val="D3F4C0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MzcyMTEwszAyNTZS0lEKTi0uzszPAykwqgUAL8AeQiwAAAA="/>
  </w:docVars>
  <w:rsids>
    <w:rsidRoot w:val="00D46CCE"/>
    <w:rsid w:val="003D538C"/>
    <w:rsid w:val="00474A97"/>
    <w:rsid w:val="00D46CCE"/>
    <w:rsid w:val="00ED1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CE59E0D-163F-4180-A9B7-32109DBED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D1992"/>
    <w:rPr>
      <w:strike w:val="0"/>
      <w:dstrike w:val="0"/>
      <w:color w:val="F37021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ED19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20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7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465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09974">
                  <w:marLeft w:val="0"/>
                  <w:marRight w:val="0"/>
                  <w:marTop w:val="0"/>
                  <w:marBottom w:val="0"/>
                  <w:divBdr>
                    <w:top w:val="single" w:sz="48" w:space="0" w:color="EBEBEB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808300">
                      <w:marLeft w:val="12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79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30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3106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9102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tmcj@grad.h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thenticate.com/index.html" TargetMode="External"/><Relationship Id="rId5" Type="http://schemas.openxmlformats.org/officeDocument/2006/relationships/hyperlink" Target="javascript:cms_mail('otmcj','grad.hr','','')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95</Words>
  <Characters>4535</Characters>
  <Application>Microsoft Office Word</Application>
  <DocSecurity>0</DocSecurity>
  <Lines>37</Lines>
  <Paragraphs>10</Paragraphs>
  <ScaleCrop>false</ScaleCrop>
  <Company/>
  <LinksUpToDate>false</LinksUpToDate>
  <CharactersWithSpaces>5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Prebanic</dc:creator>
  <cp:keywords/>
  <dc:description/>
  <cp:lastModifiedBy>Kristijan Prebanic</cp:lastModifiedBy>
  <cp:revision>3</cp:revision>
  <dcterms:created xsi:type="dcterms:W3CDTF">2017-04-19T09:20:00Z</dcterms:created>
  <dcterms:modified xsi:type="dcterms:W3CDTF">2017-04-19T16:29:00Z</dcterms:modified>
</cp:coreProperties>
</file>